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557CB" w14:textId="498E824D" w:rsidR="00A21047" w:rsidRDefault="00BA7C23">
                            <w:r>
                              <w:t>Kruh, mliječni namaz, rajčica, voće, čaj</w:t>
                            </w:r>
                          </w:p>
                          <w:p w14:paraId="7B29A946" w14:textId="041876AC" w:rsidR="00BA7C23" w:rsidRDefault="00BA7C23">
                            <w:r>
                              <w:t>Juha, salata od tune, tjestenine i povrća</w:t>
                            </w:r>
                          </w:p>
                          <w:p w14:paraId="398D6898" w14:textId="134F47A3" w:rsidR="00BA7C23" w:rsidRDefault="00BA7C23">
                            <w:r>
                              <w:t>Biskvit s orasi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602557CB" w14:textId="498E824D" w:rsidR="00A21047" w:rsidRDefault="00BA7C23">
                      <w:r>
                        <w:t>Kruh, mliječni namaz, rajčica, voće, čaj</w:t>
                      </w:r>
                    </w:p>
                    <w:p w14:paraId="7B29A946" w14:textId="041876AC" w:rsidR="00BA7C23" w:rsidRDefault="00BA7C23">
                      <w:r>
                        <w:t>Juha, salata od tune, tjestenine i povrća</w:t>
                      </w:r>
                    </w:p>
                    <w:p w14:paraId="398D6898" w14:textId="134F47A3" w:rsidR="00BA7C23" w:rsidRDefault="00BA7C23">
                      <w:r>
                        <w:t>Biskvit s orasim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BBF28" w14:textId="6EFE1D5B" w:rsidR="00A21047" w:rsidRDefault="00BA7C23">
                            <w:r>
                              <w:t>Kaša od BIO zobenih pahuljica, banana</w:t>
                            </w:r>
                          </w:p>
                          <w:p w14:paraId="25B91077" w14:textId="0A8362F1" w:rsidR="00BA7C23" w:rsidRDefault="00BA7C23">
                            <w:r>
                              <w:t>Varivo od leće sa špekom, salata od BIO zelja i mrkve</w:t>
                            </w:r>
                          </w:p>
                          <w:p w14:paraId="6D775F43" w14:textId="3C017FBD" w:rsidR="00BA7C23" w:rsidRDefault="00BA7C23">
                            <w:r>
                              <w:t>Kruh, šunk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689BBF28" w14:textId="6EFE1D5B" w:rsidR="00A21047" w:rsidRDefault="00BA7C23">
                      <w:r>
                        <w:t>Kaša od BIO zobenih pahuljica, banana</w:t>
                      </w:r>
                    </w:p>
                    <w:p w14:paraId="25B91077" w14:textId="0A8362F1" w:rsidR="00BA7C23" w:rsidRDefault="00BA7C23">
                      <w:r>
                        <w:t>Varivo od leće sa špekom, salata od BIO zelja i mrkve</w:t>
                      </w:r>
                    </w:p>
                    <w:p w14:paraId="6D775F43" w14:textId="3C017FBD" w:rsidR="00BA7C23" w:rsidRDefault="00BA7C23">
                      <w:r>
                        <w:t>Kruh, šunk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771E89" w14:textId="0E78CABE" w:rsidR="009C7F49" w:rsidRDefault="00BA7C23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endvič, acidofilno mlijeko, BIO jabuke</w:t>
                            </w:r>
                          </w:p>
                          <w:p w14:paraId="4B0699AA" w14:textId="7A33AAE6" w:rsidR="00BA7C23" w:rsidRDefault="00BA7C23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netina u umaku od rajčice, pire od  BIO krumpira i mrkve</w:t>
                            </w:r>
                          </w:p>
                          <w:p w14:paraId="40EDA93C" w14:textId="1FDEEB5C" w:rsidR="00BA7C23" w:rsidRDefault="00BA7C23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Cao Cao</w:t>
                            </w:r>
                          </w:p>
                          <w:p w14:paraId="35006A34" w14:textId="77777777" w:rsidR="009C7F49" w:rsidRPr="006558BD" w:rsidRDefault="009C7F49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58771E89" w14:textId="0E78CABE" w:rsidR="009C7F49" w:rsidRDefault="00BA7C23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Sendvič, acidofilno mlijeko, BIO jabuke</w:t>
                      </w:r>
                    </w:p>
                    <w:p w14:paraId="4B0699AA" w14:textId="7A33AAE6" w:rsidR="00BA7C23" w:rsidRDefault="00BA7C23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unetina u umaku od rajčice, pire od  BIO krumpira i mrkve</w:t>
                      </w:r>
                    </w:p>
                    <w:p w14:paraId="40EDA93C" w14:textId="1FDEEB5C" w:rsidR="00BA7C23" w:rsidRDefault="00BA7C23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Cao Cao</w:t>
                      </w:r>
                    </w:p>
                    <w:p w14:paraId="35006A34" w14:textId="77777777" w:rsidR="009C7F49" w:rsidRPr="006558BD" w:rsidRDefault="009C7F49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F94D6A" w14:textId="357B6796" w:rsidR="009C7F49" w:rsidRDefault="00BA7C23" w:rsidP="00EC18C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roso na mlijeku s medom, voće  (muffin od mrkve za učenike od 4. do 8. razreda)</w:t>
                            </w:r>
                          </w:p>
                          <w:p w14:paraId="5A41A87A" w14:textId="14C41D1D" w:rsidR="00BA7C23" w:rsidRDefault="00BA7C23" w:rsidP="00EC18C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Gulaš s BIO krumpirom i puretinom</w:t>
                            </w:r>
                          </w:p>
                          <w:p w14:paraId="429DA2CC" w14:textId="2E8B5AD4" w:rsidR="00BA7C23" w:rsidRDefault="00BA7C23" w:rsidP="00EC18C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uffin od mrkve</w:t>
                            </w:r>
                          </w:p>
                          <w:p w14:paraId="29D37C08" w14:textId="77777777" w:rsidR="009C7F49" w:rsidRPr="006558BD" w:rsidRDefault="009C7F49" w:rsidP="00EC18C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14F94D6A" w14:textId="357B6796" w:rsidR="009C7F49" w:rsidRDefault="00BA7C23" w:rsidP="00EC18C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roso na mlijeku s medom, voće  (muffin od mrkve za učenike od 4. do 8. razreda)</w:t>
                      </w:r>
                    </w:p>
                    <w:p w14:paraId="5A41A87A" w14:textId="14C41D1D" w:rsidR="00BA7C23" w:rsidRDefault="00BA7C23" w:rsidP="00EC18C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Gulaš s BIO krumpirom i puretinom</w:t>
                      </w:r>
                    </w:p>
                    <w:p w14:paraId="429DA2CC" w14:textId="2E8B5AD4" w:rsidR="00BA7C23" w:rsidRDefault="00BA7C23" w:rsidP="00EC18C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Muffin od mrkve</w:t>
                      </w:r>
                    </w:p>
                    <w:p w14:paraId="29D37C08" w14:textId="77777777" w:rsidR="009C7F49" w:rsidRPr="006558BD" w:rsidRDefault="009C7F49" w:rsidP="00EC18CC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BD70C98" w14:textId="77777777" w:rsidR="00A21047" w:rsidRDefault="00BA7C23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ukuruzni jastučić, jogurt, voće</w:t>
                                  </w:r>
                                </w:p>
                                <w:p w14:paraId="39DF1D78" w14:textId="77777777" w:rsidR="00BA7C23" w:rsidRDefault="00BA7C23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  <w:p w14:paraId="56EFE777" w14:textId="4FA030DC" w:rsidR="00BA7C23" w:rsidRDefault="00BA7C23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uha pileći file na naglo, rizi-bizi, zelena salata</w:t>
                                  </w:r>
                                </w:p>
                                <w:p w14:paraId="4F7F377F" w14:textId="5E80D93A" w:rsidR="00BA7C23" w:rsidRDefault="00BA7C23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  <w:p w14:paraId="101A7AF6" w14:textId="2320DE41" w:rsidR="00BA7C23" w:rsidRDefault="00BA7C23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uh, maslac, pekmez</w:t>
                                  </w:r>
                                </w:p>
                                <w:p w14:paraId="3C97D064" w14:textId="77777777" w:rsidR="00BA7C23" w:rsidRDefault="00BA7C23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  <w:p w14:paraId="483EFF1F" w14:textId="4C8F9D71" w:rsidR="00BA7C23" w:rsidRPr="006558BD" w:rsidRDefault="00BA7C23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7EB500A7" w:rsidR="00D242E8" w:rsidRPr="006558BD" w:rsidRDefault="00D242E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73E529D6" w:rsidR="00D242E8" w:rsidRPr="006558BD" w:rsidRDefault="00D242E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00E71363" w:rsidR="00D242E8" w:rsidRPr="006558BD" w:rsidRDefault="00D242E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3982E44A" w:rsidR="00D242E8" w:rsidRPr="006558BD" w:rsidRDefault="00D242E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245B0840" w:rsidR="00D242E8" w:rsidRPr="006558BD" w:rsidRDefault="00D242E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BD70C98" w14:textId="77777777" w:rsidR="00A21047" w:rsidRDefault="00BA7C23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ukuruzni jastučić, jogurt, voće</w:t>
                            </w:r>
                          </w:p>
                          <w:p w14:paraId="39DF1D78" w14:textId="77777777" w:rsidR="00BA7C23" w:rsidRDefault="00BA7C23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56EFE777" w14:textId="4FA030DC" w:rsidR="00BA7C23" w:rsidRDefault="00BA7C23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ha pileći file na naglo, rizi-bizi, zelena salata</w:t>
                            </w:r>
                          </w:p>
                          <w:p w14:paraId="4F7F377F" w14:textId="5E80D93A" w:rsidR="00BA7C23" w:rsidRDefault="00BA7C23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101A7AF6" w14:textId="2320DE41" w:rsidR="00BA7C23" w:rsidRDefault="00BA7C23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maslac, pekmez</w:t>
                            </w:r>
                          </w:p>
                          <w:p w14:paraId="3C97D064" w14:textId="77777777" w:rsidR="00BA7C23" w:rsidRDefault="00BA7C23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483EFF1F" w14:textId="4C8F9D71" w:rsidR="00BA7C23" w:rsidRPr="006558BD" w:rsidRDefault="00BA7C23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7EB500A7" w:rsidR="00D242E8" w:rsidRPr="006558BD" w:rsidRDefault="00D242E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73E529D6" w:rsidR="00D242E8" w:rsidRPr="006558BD" w:rsidRDefault="00D242E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00E71363" w:rsidR="00D242E8" w:rsidRPr="006558BD" w:rsidRDefault="00D242E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3982E44A" w:rsidR="00D242E8" w:rsidRPr="006558BD" w:rsidRDefault="00D242E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245B0840" w:rsidR="00D242E8" w:rsidRPr="006558BD" w:rsidRDefault="00D242E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744ABE18" w:rsidR="007F395B" w:rsidRPr="007F395B" w:rsidRDefault="00BA7C23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22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0F01AA">
                              <w:rPr>
                                <w:sz w:val="30"/>
                                <w:szCs w:val="30"/>
                              </w:rPr>
                              <w:t>9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EC18CC"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 xml:space="preserve">. do 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2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0F01AA">
                              <w:rPr>
                                <w:sz w:val="30"/>
                                <w:szCs w:val="30"/>
                              </w:rPr>
                              <w:t>9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202</w:t>
                            </w:r>
                            <w:r w:rsidR="00EC18CC"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744ABE18" w:rsidR="007F395B" w:rsidRPr="007F395B" w:rsidRDefault="00BA7C23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22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0F01AA">
                        <w:rPr>
                          <w:sz w:val="30"/>
                          <w:szCs w:val="30"/>
                        </w:rPr>
                        <w:t>9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EC18CC">
                        <w:rPr>
                          <w:sz w:val="30"/>
                          <w:szCs w:val="30"/>
                        </w:rPr>
                        <w:t>5</w:t>
                      </w:r>
                      <w:r w:rsidR="001B03A6">
                        <w:rPr>
                          <w:sz w:val="30"/>
                          <w:szCs w:val="30"/>
                        </w:rPr>
                        <w:t xml:space="preserve">. do </w:t>
                      </w:r>
                      <w:r>
                        <w:rPr>
                          <w:sz w:val="30"/>
                          <w:szCs w:val="30"/>
                        </w:rPr>
                        <w:t>2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0F01AA">
                        <w:rPr>
                          <w:sz w:val="30"/>
                          <w:szCs w:val="30"/>
                        </w:rPr>
                        <w:t>9</w:t>
                      </w:r>
                      <w:r w:rsidR="001B03A6">
                        <w:rPr>
                          <w:sz w:val="30"/>
                          <w:szCs w:val="30"/>
                        </w:rPr>
                        <w:t>.202</w:t>
                      </w:r>
                      <w:r w:rsidR="00EC18CC">
                        <w:rPr>
                          <w:sz w:val="30"/>
                          <w:szCs w:val="30"/>
                        </w:rPr>
                        <w:t>5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7C23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5pt;height:842.25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F01AA"/>
    <w:rsid w:val="000F3D1E"/>
    <w:rsid w:val="001044A2"/>
    <w:rsid w:val="00123DA8"/>
    <w:rsid w:val="001B03A6"/>
    <w:rsid w:val="00223CFC"/>
    <w:rsid w:val="002431B3"/>
    <w:rsid w:val="00272F2F"/>
    <w:rsid w:val="002754FF"/>
    <w:rsid w:val="00290A78"/>
    <w:rsid w:val="002A4AD4"/>
    <w:rsid w:val="00301430"/>
    <w:rsid w:val="003111B0"/>
    <w:rsid w:val="00364AEF"/>
    <w:rsid w:val="004166CE"/>
    <w:rsid w:val="00427F13"/>
    <w:rsid w:val="004317D2"/>
    <w:rsid w:val="004B054D"/>
    <w:rsid w:val="004B5C52"/>
    <w:rsid w:val="004C1CB8"/>
    <w:rsid w:val="004E2033"/>
    <w:rsid w:val="005926F3"/>
    <w:rsid w:val="006558BD"/>
    <w:rsid w:val="00684362"/>
    <w:rsid w:val="007073F8"/>
    <w:rsid w:val="00750B1D"/>
    <w:rsid w:val="00755749"/>
    <w:rsid w:val="007568D5"/>
    <w:rsid w:val="00784B82"/>
    <w:rsid w:val="007C2D3A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50FC2"/>
    <w:rsid w:val="00A80CCE"/>
    <w:rsid w:val="00A866E1"/>
    <w:rsid w:val="00B23DE0"/>
    <w:rsid w:val="00B44267"/>
    <w:rsid w:val="00B5596B"/>
    <w:rsid w:val="00B765A3"/>
    <w:rsid w:val="00BA7C23"/>
    <w:rsid w:val="00BE4F73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71</cp:revision>
  <cp:lastPrinted>2025-01-28T07:01:00Z</cp:lastPrinted>
  <dcterms:created xsi:type="dcterms:W3CDTF">2024-08-27T06:52:00Z</dcterms:created>
  <dcterms:modified xsi:type="dcterms:W3CDTF">2025-09-17T08:33:00Z</dcterms:modified>
</cp:coreProperties>
</file>